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r</w:t>
      </w:r>
      <w:r>
        <w:t xml:space="preserve"> </w:t>
      </w:r>
      <w:r>
        <w:t xml:space="preserve">paso</w:t>
      </w:r>
    </w:p>
    <w:p>
      <w:pPr>
        <w:pStyle w:val="Author"/>
      </w:pPr>
      <w:r>
        <w:t xml:space="preserve">Carlos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Warning: package 'ggmap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NormalTok"/>
        </w:rPr>
        <w:t xml:space="preserve">crimes.houst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ffen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 th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gla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NormalTok"/>
        </w:rPr>
        <w:t xml:space="preserve">hous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5.369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7604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ton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houston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p from URL : http://maps.googleapis.com/maps/api/staticmap?center=29.76043,-95.3698&amp;zoom=14&amp;size=640x640&amp;scale=2&amp;maptype=terrain&amp;language=en-EN&amp;sensor=false</w:t>
      </w:r>
    </w:p>
    <w:p>
      <w:pPr>
        <w:pStyle w:val="SourceCode"/>
      </w:pPr>
      <w:r>
        <w:rPr>
          <w:rStyle w:val="KeywordTok"/>
        </w:rPr>
        <w:t xml:space="preserve">ggmap</w:t>
      </w:r>
      <w:r>
        <w:rPr>
          <w:rStyle w:val="NormalTok"/>
        </w:rPr>
        <w:t xml:space="preserve">(HoustonM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map</w:t>
      </w:r>
      <w:r>
        <w:rPr>
          <w:rStyle w:val="NormalTok"/>
        </w:rPr>
        <w:t xml:space="preserve">(HoustonMa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offens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imes.housto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1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81c7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 paso</dc:title>
  <dc:creator>Carlos</dc:creator>
  <dcterms:created xsi:type="dcterms:W3CDTF">2018-06-01T18:10:34Z</dcterms:created>
  <dcterms:modified xsi:type="dcterms:W3CDTF">2018-06-01T18:10:34Z</dcterms:modified>
</cp:coreProperties>
</file>